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C61B0" w14:textId="77777777" w:rsidR="00D570E0" w:rsidRPr="0097581E" w:rsidRDefault="00D570E0" w:rsidP="00D570E0">
      <w:pPr>
        <w:spacing w:after="0"/>
        <w:rPr>
          <w:b/>
          <w:bCs/>
        </w:rPr>
      </w:pPr>
      <w:r w:rsidRPr="0097581E">
        <w:rPr>
          <w:b/>
          <w:bCs/>
        </w:rPr>
        <w:t>Email intro to copy/paste/edit is below here:</w:t>
      </w:r>
    </w:p>
    <w:p w14:paraId="43AC841D" w14:textId="77777777" w:rsidR="00D570E0" w:rsidRDefault="00D570E0" w:rsidP="00D570E0">
      <w:pPr>
        <w:spacing w:after="0"/>
      </w:pPr>
    </w:p>
    <w:p w14:paraId="4C552AF2" w14:textId="77777777" w:rsidR="00D570E0" w:rsidRDefault="00D570E0" w:rsidP="00D570E0">
      <w:pPr>
        <w:spacing w:after="0"/>
      </w:pPr>
      <w:r>
        <w:t xml:space="preserve">Hi </w:t>
      </w:r>
      <w:r w:rsidRPr="0097581E">
        <w:rPr>
          <w:highlight w:val="yellow"/>
        </w:rPr>
        <w:t>[business owner name]</w:t>
      </w:r>
      <w:r>
        <w:t xml:space="preserve">, based on our quick chat, I wanted to send you this email introduction... </w:t>
      </w:r>
    </w:p>
    <w:p w14:paraId="7A5D5AA8" w14:textId="77777777" w:rsidR="00D570E0" w:rsidRDefault="00D570E0" w:rsidP="00D570E0">
      <w:pPr>
        <w:spacing w:after="0"/>
      </w:pPr>
    </w:p>
    <w:p w14:paraId="6A6BC994" w14:textId="10B1926C" w:rsidR="00D570E0" w:rsidRDefault="00D570E0" w:rsidP="00D570E0">
      <w:pPr>
        <w:spacing w:after="0"/>
      </w:pPr>
      <w:r w:rsidRPr="0097581E">
        <w:rPr>
          <w:highlight w:val="yellow"/>
        </w:rPr>
        <w:t>[Brenda or Patricia]</w:t>
      </w:r>
      <w:r>
        <w:t xml:space="preserve">, please meet </w:t>
      </w:r>
      <w:r w:rsidRPr="0097581E">
        <w:rPr>
          <w:highlight w:val="yellow"/>
        </w:rPr>
        <w:t>[business owner name]</w:t>
      </w:r>
      <w:r>
        <w:t xml:space="preserve">. </w:t>
      </w:r>
    </w:p>
    <w:p w14:paraId="442117FE" w14:textId="536F8B97" w:rsidR="00D570E0" w:rsidRDefault="00D570E0" w:rsidP="00D570E0">
      <w:pPr>
        <w:spacing w:after="0"/>
      </w:pPr>
      <w:r w:rsidRPr="0097581E">
        <w:rPr>
          <w:highlight w:val="yellow"/>
        </w:rPr>
        <w:t>[business owner name]</w:t>
      </w:r>
      <w:r>
        <w:t xml:space="preserve">, please meet </w:t>
      </w:r>
      <w:r w:rsidRPr="0097581E">
        <w:rPr>
          <w:highlight w:val="yellow"/>
        </w:rPr>
        <w:t>[Brenda or Patricia]</w:t>
      </w:r>
      <w:r>
        <w:t xml:space="preserve">. </w:t>
      </w:r>
    </w:p>
    <w:p w14:paraId="44A25453" w14:textId="77777777" w:rsidR="00D570E0" w:rsidRDefault="00D570E0" w:rsidP="00D570E0">
      <w:pPr>
        <w:spacing w:after="0"/>
      </w:pPr>
    </w:p>
    <w:p w14:paraId="4A4AF840" w14:textId="77777777" w:rsidR="0097581E" w:rsidRDefault="00D570E0" w:rsidP="00D570E0">
      <w:pPr>
        <w:spacing w:after="0"/>
      </w:pPr>
      <w:r w:rsidRPr="0097581E">
        <w:rPr>
          <w:highlight w:val="yellow"/>
        </w:rPr>
        <w:t>[business owner name]</w:t>
      </w:r>
      <w:r>
        <w:t xml:space="preserve">, you're like me, we want a more successful business and would like it without having to work harder, just smarter! It requires strategy, brainstorming, </w:t>
      </w:r>
      <w:proofErr w:type="gramStart"/>
      <w:r>
        <w:t>taking action</w:t>
      </w:r>
      <w:proofErr w:type="gramEnd"/>
      <w:r>
        <w:t xml:space="preserve">, and yes, high quality leads. </w:t>
      </w:r>
    </w:p>
    <w:p w14:paraId="7DAFC07D" w14:textId="77777777" w:rsidR="0097581E" w:rsidRDefault="0097581E" w:rsidP="00D570E0">
      <w:pPr>
        <w:spacing w:after="0"/>
      </w:pPr>
    </w:p>
    <w:p w14:paraId="5A958E81" w14:textId="77777777" w:rsidR="0097581E" w:rsidRDefault="00D570E0" w:rsidP="00D570E0">
      <w:pPr>
        <w:spacing w:after="0"/>
      </w:pPr>
      <w:r>
        <w:t xml:space="preserve">Because it is working for me (super well), I wanted to introduce you to our "secret weapon". </w:t>
      </w:r>
      <w:r w:rsidRPr="0097581E">
        <w:rPr>
          <w:highlight w:val="yellow"/>
        </w:rPr>
        <w:t>[Brenda or Patricia]</w:t>
      </w:r>
      <w:r>
        <w:t xml:space="preserve"> and </w:t>
      </w:r>
      <w:r w:rsidR="005648F3">
        <w:t>her</w:t>
      </w:r>
      <w:r>
        <w:t xml:space="preserve"> team </w:t>
      </w:r>
      <w:r w:rsidR="005648F3">
        <w:t xml:space="preserve">will create a custom marketing strategy based on your needs and budget. </w:t>
      </w:r>
    </w:p>
    <w:p w14:paraId="3C476D04" w14:textId="77777777" w:rsidR="0097581E" w:rsidRDefault="0097581E" w:rsidP="00D570E0">
      <w:pPr>
        <w:spacing w:after="0"/>
      </w:pPr>
    </w:p>
    <w:p w14:paraId="2289C0F5" w14:textId="3688E1B3" w:rsidR="00D570E0" w:rsidRDefault="005648F3" w:rsidP="00D570E0">
      <w:pPr>
        <w:spacing w:after="0"/>
      </w:pPr>
      <w:r>
        <w:t>Moreover, they focus on education, so it’s very easy for me to understand more about my customers and prospects and how to increase sales! T</w:t>
      </w:r>
      <w:r w:rsidR="00D570E0" w:rsidRPr="005648F3">
        <w:t>hey even offer a real guarantee (the tangible money/profits type of guarantee)!</w:t>
      </w:r>
      <w:r w:rsidR="00D570E0">
        <w:t xml:space="preserve"> </w:t>
      </w:r>
    </w:p>
    <w:p w14:paraId="19BC3173" w14:textId="77777777" w:rsidR="00D570E0" w:rsidRDefault="00D570E0" w:rsidP="00D570E0">
      <w:pPr>
        <w:spacing w:after="0"/>
      </w:pPr>
    </w:p>
    <w:p w14:paraId="63C1D654" w14:textId="6619B97E" w:rsidR="00D570E0" w:rsidRDefault="00D570E0" w:rsidP="00D570E0">
      <w:pPr>
        <w:spacing w:after="0"/>
      </w:pPr>
      <w:r>
        <w:t xml:space="preserve">They </w:t>
      </w:r>
      <w:proofErr w:type="gramStart"/>
      <w:r>
        <w:t>are located in</w:t>
      </w:r>
      <w:proofErr w:type="gramEnd"/>
      <w:r>
        <w:t xml:space="preserve"> the Galleria are in Houston and offer an introductory complimentary Marketing Assessment meeting to try-before-buy (as not all businesses are positioned for massive growth and not all business owners are ready) both virtual and in-person. </w:t>
      </w:r>
    </w:p>
    <w:p w14:paraId="1E482E48" w14:textId="77777777" w:rsidR="00D570E0" w:rsidRDefault="00D570E0" w:rsidP="00D570E0">
      <w:pPr>
        <w:spacing w:after="0"/>
      </w:pPr>
    </w:p>
    <w:p w14:paraId="52244ADC" w14:textId="77777777" w:rsidR="00D570E0" w:rsidRDefault="00D570E0" w:rsidP="00D570E0">
      <w:pPr>
        <w:spacing w:after="0"/>
      </w:pPr>
      <w:r>
        <w:t xml:space="preserve">I've included their contact details below, have a chat with them and see if there is a good fit. </w:t>
      </w:r>
    </w:p>
    <w:p w14:paraId="5558B76E" w14:textId="77777777" w:rsidR="00D570E0" w:rsidRDefault="00D570E0" w:rsidP="00D570E0">
      <w:pPr>
        <w:spacing w:after="0"/>
      </w:pPr>
    </w:p>
    <w:p w14:paraId="4781EB2D" w14:textId="5E6F58A7" w:rsidR="00D570E0" w:rsidRDefault="00D570E0" w:rsidP="00D570E0">
      <w:pPr>
        <w:spacing w:after="0"/>
      </w:pPr>
      <w:r w:rsidRPr="0097581E">
        <w:rPr>
          <w:highlight w:val="yellow"/>
        </w:rPr>
        <w:t>[Brenda or Patricia]</w:t>
      </w:r>
      <w:r>
        <w:t xml:space="preserve">, you will be eager to learn more about </w:t>
      </w:r>
      <w:r w:rsidRPr="0097581E">
        <w:rPr>
          <w:highlight w:val="yellow"/>
        </w:rPr>
        <w:t>[business owner name]</w:t>
      </w:r>
      <w:r>
        <w:t xml:space="preserve">'s business. They've been doing </w:t>
      </w:r>
      <w:r w:rsidRPr="0097581E">
        <w:rPr>
          <w:highlight w:val="yellow"/>
        </w:rPr>
        <w:t>[business industry]</w:t>
      </w:r>
      <w:r>
        <w:t xml:space="preserve"> for a while now and I believe are ready to take their business to the next level. I'm certain you can really help them achieve their goals. </w:t>
      </w:r>
    </w:p>
    <w:p w14:paraId="5E27EC9F" w14:textId="77777777" w:rsidR="00D570E0" w:rsidRDefault="00D570E0" w:rsidP="00D570E0">
      <w:pPr>
        <w:spacing w:after="0"/>
      </w:pPr>
    </w:p>
    <w:p w14:paraId="3CAD7058" w14:textId="1F950E5A" w:rsidR="00D570E0" w:rsidRDefault="00D570E0" w:rsidP="00D570E0">
      <w:pPr>
        <w:spacing w:after="0"/>
      </w:pPr>
      <w:r w:rsidRPr="0097581E">
        <w:rPr>
          <w:highlight w:val="yellow"/>
        </w:rPr>
        <w:t>[business owner name]</w:t>
      </w:r>
      <w:r>
        <w:t xml:space="preserve">, by the way, </w:t>
      </w:r>
      <w:r w:rsidRPr="0097581E">
        <w:rPr>
          <w:highlight w:val="yellow"/>
        </w:rPr>
        <w:t>[Brenda or Patricia]</w:t>
      </w:r>
      <w:r>
        <w:t xml:space="preserve"> and her team offered the complimentary Marketing Assessment meeting to me as well, that's how we started! Be sure to book yours ASAP! </w:t>
      </w:r>
    </w:p>
    <w:p w14:paraId="64BBBEFA" w14:textId="77777777" w:rsidR="00D570E0" w:rsidRDefault="00D570E0" w:rsidP="00D570E0">
      <w:pPr>
        <w:spacing w:after="0"/>
      </w:pPr>
    </w:p>
    <w:p w14:paraId="119A62F3" w14:textId="77777777" w:rsidR="00D570E0" w:rsidRDefault="00D570E0" w:rsidP="00D570E0">
      <w:pPr>
        <w:spacing w:after="0"/>
      </w:pPr>
      <w:r>
        <w:t xml:space="preserve">Each of your details are here: </w:t>
      </w:r>
    </w:p>
    <w:p w14:paraId="343032A3" w14:textId="1B2DF5E4" w:rsidR="00D570E0" w:rsidRDefault="00D570E0" w:rsidP="00D570E0">
      <w:pPr>
        <w:spacing w:after="0"/>
      </w:pPr>
    </w:p>
    <w:p w14:paraId="40419029" w14:textId="26A5464C" w:rsidR="00D570E0" w:rsidRPr="00D570E0" w:rsidRDefault="00D570E0" w:rsidP="00D570E0">
      <w:pPr>
        <w:spacing w:after="0"/>
        <w:rPr>
          <w:lang w:val="es-BO"/>
        </w:rPr>
      </w:pPr>
      <w:r>
        <w:rPr>
          <w:lang w:val="es-BO"/>
        </w:rPr>
        <w:t xml:space="preserve">[Brenda or </w:t>
      </w:r>
      <w:r w:rsidRPr="00D570E0">
        <w:rPr>
          <w:lang w:val="es-BO"/>
        </w:rPr>
        <w:t>Patricia</w:t>
      </w:r>
      <w:r>
        <w:rPr>
          <w:lang w:val="es-BO"/>
        </w:rPr>
        <w:t>]</w:t>
      </w:r>
      <w:r w:rsidRPr="00D570E0">
        <w:rPr>
          <w:lang w:val="es-BO"/>
        </w:rPr>
        <w:t xml:space="preserve"> Boral   </w:t>
      </w:r>
    </w:p>
    <w:p w14:paraId="6C2B3873" w14:textId="77777777" w:rsidR="00D570E0" w:rsidRDefault="00D570E0" w:rsidP="00D570E0">
      <w:pPr>
        <w:spacing w:after="0"/>
        <w:rPr>
          <w:lang w:val="es-BO"/>
        </w:rPr>
      </w:pPr>
      <w:r w:rsidRPr="00D570E0">
        <w:rPr>
          <w:lang w:val="es-BO"/>
        </w:rPr>
        <w:t xml:space="preserve">O: 832-408-7439 </w:t>
      </w:r>
    </w:p>
    <w:p w14:paraId="38A73F3C" w14:textId="77777777" w:rsidR="00D570E0" w:rsidRDefault="00D570E0" w:rsidP="00D570E0">
      <w:pPr>
        <w:spacing w:after="0"/>
        <w:rPr>
          <w:lang w:val="es-BO"/>
        </w:rPr>
      </w:pPr>
      <w:r w:rsidRPr="00D570E0">
        <w:rPr>
          <w:lang w:val="es-BO"/>
        </w:rPr>
        <w:t xml:space="preserve">E: </w:t>
      </w:r>
      <w:r>
        <w:rPr>
          <w:lang w:val="es-BO"/>
        </w:rPr>
        <w:t xml:space="preserve">brenda or </w:t>
      </w:r>
      <w:r w:rsidRPr="00D570E0">
        <w:rPr>
          <w:lang w:val="es-BO"/>
        </w:rPr>
        <w:t>patricia</w:t>
      </w:r>
      <w:r>
        <w:rPr>
          <w:lang w:val="es-BO"/>
        </w:rPr>
        <w:t xml:space="preserve"> </w:t>
      </w:r>
      <w:r w:rsidRPr="00D570E0">
        <w:rPr>
          <w:lang w:val="es-BO"/>
        </w:rPr>
        <w:t xml:space="preserve">@boralagency.com </w:t>
      </w:r>
    </w:p>
    <w:p w14:paraId="588606F0" w14:textId="0331AD9A" w:rsidR="00D570E0" w:rsidRPr="0097581E" w:rsidRDefault="0097581E" w:rsidP="00D570E0">
      <w:pPr>
        <w:spacing w:after="0"/>
      </w:pPr>
      <w:hyperlink r:id="rId4" w:history="1">
        <w:r w:rsidR="00D570E0" w:rsidRPr="0097581E">
          <w:rPr>
            <w:rStyle w:val="Hyperlink"/>
          </w:rPr>
          <w:t>www.boralagency.com</w:t>
        </w:r>
      </w:hyperlink>
    </w:p>
    <w:p w14:paraId="079D529C" w14:textId="77777777" w:rsidR="00D570E0" w:rsidRDefault="00D570E0" w:rsidP="00D570E0">
      <w:pPr>
        <w:spacing w:after="0"/>
      </w:pPr>
    </w:p>
    <w:p w14:paraId="3976E651" w14:textId="77777777" w:rsidR="00D570E0" w:rsidRDefault="00D570E0" w:rsidP="00D570E0">
      <w:pPr>
        <w:spacing w:after="0"/>
      </w:pPr>
      <w:r w:rsidRPr="0097581E">
        <w:rPr>
          <w:highlight w:val="yellow"/>
        </w:rPr>
        <w:t>[insert business owner details here]</w:t>
      </w:r>
      <w:r>
        <w:t xml:space="preserve"> </w:t>
      </w:r>
    </w:p>
    <w:p w14:paraId="216E7B62" w14:textId="77777777" w:rsidR="00D570E0" w:rsidRDefault="00D570E0" w:rsidP="00D570E0">
      <w:pPr>
        <w:spacing w:after="0"/>
      </w:pPr>
    </w:p>
    <w:p w14:paraId="26801CCB" w14:textId="77777777" w:rsidR="00D570E0" w:rsidRDefault="00D570E0" w:rsidP="00D570E0">
      <w:pPr>
        <w:spacing w:after="0"/>
      </w:pPr>
      <w:r>
        <w:t xml:space="preserve">Enjoy, </w:t>
      </w:r>
    </w:p>
    <w:p w14:paraId="1BDD6872" w14:textId="77777777" w:rsidR="00D570E0" w:rsidRDefault="00D570E0" w:rsidP="00D570E0">
      <w:pPr>
        <w:spacing w:after="0"/>
      </w:pPr>
    </w:p>
    <w:p w14:paraId="17FCA8F2" w14:textId="77777777" w:rsidR="00D570E0" w:rsidRDefault="00D570E0" w:rsidP="00D570E0">
      <w:pPr>
        <w:spacing w:after="0"/>
      </w:pPr>
      <w:r w:rsidRPr="0097581E">
        <w:rPr>
          <w:highlight w:val="yellow"/>
        </w:rPr>
        <w:t>[your name]</w:t>
      </w:r>
      <w:r>
        <w:t xml:space="preserve"> </w:t>
      </w:r>
    </w:p>
    <w:p w14:paraId="52EA02FC" w14:textId="77777777" w:rsidR="00D570E0" w:rsidRDefault="00D570E0" w:rsidP="00D570E0">
      <w:pPr>
        <w:spacing w:after="0"/>
      </w:pPr>
    </w:p>
    <w:p w14:paraId="76816ACA" w14:textId="77777777" w:rsidR="00D570E0" w:rsidRDefault="00D570E0" w:rsidP="00D570E0">
      <w:pPr>
        <w:spacing w:after="0"/>
      </w:pPr>
    </w:p>
    <w:p w14:paraId="0FB237A2" w14:textId="2E0558DD" w:rsidR="00F5587C" w:rsidRDefault="00D570E0" w:rsidP="00D570E0">
      <w:pPr>
        <w:spacing w:after="0"/>
      </w:pPr>
      <w:r>
        <w:t xml:space="preserve">PS. I seriously hope you give them a try, just a quick and free 15-minute phone call is super worth your time you'll even get several strategies in the first chat! Using their services has shown us a </w:t>
      </w:r>
      <w:r w:rsidRPr="0097581E">
        <w:rPr>
          <w:highlight w:val="yellow"/>
        </w:rPr>
        <w:t>[insert % number]</w:t>
      </w:r>
      <w:r>
        <w:t xml:space="preserve"> increase in our </w:t>
      </w:r>
      <w:r w:rsidRPr="0097581E">
        <w:rPr>
          <w:highlight w:val="yellow"/>
        </w:rPr>
        <w:t>[insert measurement, such as revenue, profits, employees, etc.]</w:t>
      </w:r>
      <w:r>
        <w:t>!!</w:t>
      </w:r>
    </w:p>
    <w:sectPr w:rsidR="00F558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G2NDcyMzI2NLNU0lEKTi0uzszPAykwrAUAmyOR5CwAAAA="/>
  </w:docVars>
  <w:rsids>
    <w:rsidRoot w:val="00D570E0"/>
    <w:rsid w:val="005648F3"/>
    <w:rsid w:val="0097581E"/>
    <w:rsid w:val="00D570E0"/>
    <w:rsid w:val="00F55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F5DDC"/>
  <w15:chartTrackingRefBased/>
  <w15:docId w15:val="{60B9F7DF-AC88-4F6F-8605-BB4CFC38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0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0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06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oralagenc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Boral</dc:creator>
  <cp:keywords/>
  <dc:description/>
  <cp:lastModifiedBy> </cp:lastModifiedBy>
  <cp:revision>2</cp:revision>
  <dcterms:created xsi:type="dcterms:W3CDTF">2022-01-13T04:20:00Z</dcterms:created>
  <dcterms:modified xsi:type="dcterms:W3CDTF">2022-01-14T17:22:00Z</dcterms:modified>
</cp:coreProperties>
</file>